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GetUpsid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Associate Product Marketing Manager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GetUpsid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GetUpside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GetUpside and </w:t>
      </w:r>
      <w:r w:rsidR="00275828">
        <w:t xml:space="preserve">the Associate Product Marketing Manager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